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E3129" w14:textId="583FD78E" w:rsidR="009C67F6" w:rsidRPr="00D82B1D" w:rsidRDefault="00784EEE" w:rsidP="22BC9705">
      <w:pPr>
        <w:pStyle w:val="Overskrift1"/>
        <w:rPr>
          <w:b/>
          <w:bCs/>
        </w:rPr>
      </w:pPr>
      <w:r w:rsidRPr="057C91E5">
        <w:rPr>
          <w:b/>
          <w:bCs/>
        </w:rPr>
        <w:t>N</w:t>
      </w:r>
      <w:r w:rsidR="006E2864" w:rsidRPr="057C91E5">
        <w:rPr>
          <w:b/>
          <w:bCs/>
        </w:rPr>
        <w:t>ettverk</w:t>
      </w:r>
      <w:r w:rsidR="007E56F1" w:rsidRPr="057C91E5">
        <w:rPr>
          <w:b/>
          <w:bCs/>
        </w:rPr>
        <w:t xml:space="preserve"> </w:t>
      </w:r>
      <w:r w:rsidR="4EAE2B08" w:rsidRPr="057C91E5">
        <w:rPr>
          <w:b/>
          <w:bCs/>
          <w:i/>
          <w:iCs/>
        </w:rPr>
        <w:t>Tidlig innsats</w:t>
      </w:r>
      <w:r w:rsidR="007E56F1" w:rsidRPr="057C91E5">
        <w:rPr>
          <w:b/>
          <w:bCs/>
          <w:i/>
          <w:iCs/>
        </w:rPr>
        <w:t xml:space="preserve">-begynneropplæring </w:t>
      </w:r>
      <w:r w:rsidR="00954AF9">
        <w:rPr>
          <w:b/>
          <w:bCs/>
        </w:rPr>
        <w:t>fredag 1</w:t>
      </w:r>
      <w:r w:rsidR="24A99D2B" w:rsidRPr="00954AF9">
        <w:rPr>
          <w:b/>
          <w:bCs/>
        </w:rPr>
        <w:t>9</w:t>
      </w:r>
      <w:r w:rsidR="00691261" w:rsidRPr="00954AF9">
        <w:rPr>
          <w:b/>
          <w:bCs/>
        </w:rPr>
        <w:t xml:space="preserve">. </w:t>
      </w:r>
      <w:r w:rsidR="24E692B7" w:rsidRPr="00954AF9">
        <w:rPr>
          <w:b/>
          <w:bCs/>
        </w:rPr>
        <w:t>april</w:t>
      </w:r>
      <w:r w:rsidRPr="057C91E5">
        <w:rPr>
          <w:b/>
          <w:bCs/>
          <w:i/>
          <w:iCs/>
        </w:rPr>
        <w:t xml:space="preserve"> </w:t>
      </w:r>
      <w:r w:rsidR="0DAECD66" w:rsidRPr="057C91E5">
        <w:rPr>
          <w:b/>
          <w:bCs/>
        </w:rPr>
        <w:t>202</w:t>
      </w:r>
      <w:r w:rsidR="02AB0ED9" w:rsidRPr="057C91E5">
        <w:rPr>
          <w:b/>
          <w:bCs/>
        </w:rPr>
        <w:t>4</w:t>
      </w:r>
    </w:p>
    <w:p w14:paraId="5EDD79F5" w14:textId="503BDD0A" w:rsidR="25A6CFE0" w:rsidRPr="003E132A" w:rsidRDefault="25A6CFE0" w:rsidP="25A6CFE0"/>
    <w:p w14:paraId="410D536E" w14:textId="2D60ABFF" w:rsidR="00D82B1D" w:rsidRDefault="007E56F1" w:rsidP="02ED3099">
      <w:pPr>
        <w:rPr>
          <w:sz w:val="28"/>
          <w:szCs w:val="28"/>
        </w:rPr>
      </w:pPr>
      <w:r w:rsidRPr="02ED3099">
        <w:rPr>
          <w:sz w:val="28"/>
          <w:szCs w:val="28"/>
        </w:rPr>
        <w:t xml:space="preserve">Vi ønsker </w:t>
      </w:r>
      <w:r w:rsidR="00051227">
        <w:rPr>
          <w:sz w:val="28"/>
          <w:szCs w:val="28"/>
        </w:rPr>
        <w:t xml:space="preserve">lærere, skoleledere og ansatte i PPT velkommen til </w:t>
      </w:r>
      <w:r w:rsidR="00954AF9">
        <w:rPr>
          <w:sz w:val="28"/>
          <w:szCs w:val="28"/>
        </w:rPr>
        <w:t>tredje</w:t>
      </w:r>
      <w:r w:rsidR="00051227">
        <w:rPr>
          <w:sz w:val="28"/>
          <w:szCs w:val="28"/>
        </w:rPr>
        <w:t xml:space="preserve"> samling</w:t>
      </w:r>
      <w:r w:rsidR="00D82B1D">
        <w:rPr>
          <w:sz w:val="28"/>
          <w:szCs w:val="28"/>
        </w:rPr>
        <w:t>!</w:t>
      </w:r>
      <w:r w:rsidR="00AF2B89">
        <w:rPr>
          <w:sz w:val="28"/>
          <w:szCs w:val="28"/>
        </w:rPr>
        <w:t xml:space="preserve"> </w:t>
      </w:r>
    </w:p>
    <w:p w14:paraId="7555C29A" w14:textId="2345A31C" w:rsidR="4EAE2B08" w:rsidRPr="00A04D47" w:rsidRDefault="00784EEE" w:rsidP="02ED3099">
      <w:pPr>
        <w:rPr>
          <w:sz w:val="28"/>
          <w:szCs w:val="28"/>
        </w:rPr>
      </w:pPr>
      <w:r w:rsidRPr="057C91E5">
        <w:rPr>
          <w:sz w:val="28"/>
          <w:szCs w:val="28"/>
        </w:rPr>
        <w:t>T</w:t>
      </w:r>
      <w:r w:rsidR="34E35514" w:rsidRPr="057C91E5">
        <w:rPr>
          <w:sz w:val="28"/>
          <w:szCs w:val="28"/>
        </w:rPr>
        <w:t>id:</w:t>
      </w:r>
      <w:r w:rsidR="4EAE2B08" w:rsidRPr="057C91E5">
        <w:rPr>
          <w:sz w:val="28"/>
          <w:szCs w:val="28"/>
        </w:rPr>
        <w:t xml:space="preserve"> 09.</w:t>
      </w:r>
      <w:r w:rsidR="7B00D684" w:rsidRPr="057C91E5">
        <w:rPr>
          <w:sz w:val="28"/>
          <w:szCs w:val="28"/>
        </w:rPr>
        <w:t>30</w:t>
      </w:r>
      <w:r w:rsidR="493D9473" w:rsidRPr="057C91E5">
        <w:rPr>
          <w:sz w:val="28"/>
          <w:szCs w:val="28"/>
        </w:rPr>
        <w:t>- 1</w:t>
      </w:r>
      <w:r w:rsidR="00954AF9">
        <w:rPr>
          <w:sz w:val="28"/>
          <w:szCs w:val="28"/>
        </w:rPr>
        <w:t>4</w:t>
      </w:r>
      <w:r w:rsidR="493D9473" w:rsidRPr="057C91E5">
        <w:rPr>
          <w:sz w:val="28"/>
          <w:szCs w:val="28"/>
        </w:rPr>
        <w:t>.</w:t>
      </w:r>
      <w:r w:rsidR="33D789E0" w:rsidRPr="057C91E5">
        <w:rPr>
          <w:sz w:val="28"/>
          <w:szCs w:val="28"/>
        </w:rPr>
        <w:t>30</w:t>
      </w:r>
    </w:p>
    <w:p w14:paraId="0B2CF8E5" w14:textId="33D2A8B9" w:rsidR="25A6CFE0" w:rsidRPr="003E132A" w:rsidRDefault="037D40F8" w:rsidP="057C91E5">
      <w:pPr>
        <w:rPr>
          <w:rFonts w:ascii="Aptos" w:eastAsia="Aptos" w:hAnsi="Aptos" w:cs="Aptos"/>
          <w:sz w:val="28"/>
          <w:szCs w:val="28"/>
        </w:rPr>
      </w:pPr>
      <w:r w:rsidRPr="057C91E5">
        <w:rPr>
          <w:sz w:val="28"/>
          <w:szCs w:val="28"/>
        </w:rPr>
        <w:t xml:space="preserve">Sted: </w:t>
      </w:r>
      <w:r w:rsidR="596BEADB" w:rsidRPr="057C91E5">
        <w:rPr>
          <w:sz w:val="28"/>
          <w:szCs w:val="28"/>
        </w:rPr>
        <w:t>K</w:t>
      </w:r>
      <w:r w:rsidR="596BEADB" w:rsidRPr="057C91E5">
        <w:rPr>
          <w:rFonts w:ascii="Aptos" w:eastAsia="Aptos" w:hAnsi="Aptos" w:cs="Aptos"/>
          <w:sz w:val="28"/>
          <w:szCs w:val="28"/>
        </w:rPr>
        <w:t>ultursalen i Rennebuhallen på Berkåk</w:t>
      </w:r>
    </w:p>
    <w:p w14:paraId="74F84063" w14:textId="77777777" w:rsidR="00691261" w:rsidRDefault="00691261" w:rsidP="2CF1639B">
      <w:pPr>
        <w:pStyle w:val="Overskrift2"/>
        <w:rPr>
          <w:rFonts w:asciiTheme="minorHAnsi" w:hAnsiTheme="minorHAnsi" w:cstheme="minorBidi"/>
          <w:sz w:val="28"/>
          <w:szCs w:val="28"/>
        </w:rPr>
      </w:pPr>
    </w:p>
    <w:p w14:paraId="77C17945" w14:textId="0134B890" w:rsidR="0774EAC3" w:rsidRPr="007E56F1" w:rsidRDefault="0774EAC3" w:rsidP="2CF1639B">
      <w:pPr>
        <w:pStyle w:val="Overskrift2"/>
        <w:rPr>
          <w:rFonts w:asciiTheme="minorHAnsi" w:hAnsiTheme="minorHAnsi" w:cstheme="minorBidi"/>
          <w:sz w:val="28"/>
          <w:szCs w:val="28"/>
        </w:rPr>
      </w:pPr>
      <w:r w:rsidRPr="057C91E5">
        <w:rPr>
          <w:rFonts w:asciiTheme="minorHAnsi" w:hAnsiTheme="minorHAnsi" w:cstheme="minorBidi"/>
          <w:sz w:val="28"/>
          <w:szCs w:val="28"/>
        </w:rPr>
        <w:t xml:space="preserve">Innhold på </w:t>
      </w:r>
      <w:r w:rsidR="00954AF9">
        <w:rPr>
          <w:rFonts w:asciiTheme="minorHAnsi" w:hAnsiTheme="minorHAnsi" w:cstheme="minorBidi"/>
          <w:sz w:val="28"/>
          <w:szCs w:val="28"/>
        </w:rPr>
        <w:t>tredje</w:t>
      </w:r>
      <w:r w:rsidRPr="057C91E5">
        <w:rPr>
          <w:rFonts w:asciiTheme="minorHAnsi" w:hAnsiTheme="minorHAnsi" w:cstheme="minorBidi"/>
          <w:sz w:val="28"/>
          <w:szCs w:val="28"/>
        </w:rPr>
        <w:t xml:space="preserve"> samling</w:t>
      </w:r>
      <w:r w:rsidR="006E2864" w:rsidRPr="057C91E5">
        <w:rPr>
          <w:rFonts w:asciiTheme="minorHAnsi" w:hAnsiTheme="minorHAnsi" w:cstheme="minorBidi"/>
          <w:sz w:val="28"/>
          <w:szCs w:val="28"/>
        </w:rPr>
        <w:t>:</w:t>
      </w:r>
    </w:p>
    <w:p w14:paraId="3DCF45FE" w14:textId="4BC7AC5D" w:rsidR="00A56AB7" w:rsidRDefault="3FAA759A" w:rsidP="057C91E5">
      <w:pPr>
        <w:pStyle w:val="Listeavsnitt"/>
        <w:numPr>
          <w:ilvl w:val="0"/>
          <w:numId w:val="5"/>
        </w:numPr>
        <w:spacing w:after="0"/>
        <w:ind w:left="340" w:right="-20"/>
        <w:rPr>
          <w:rFonts w:ascii="Calibri" w:eastAsia="Calibri" w:hAnsi="Calibri" w:cs="Calibri"/>
          <w:sz w:val="28"/>
          <w:szCs w:val="28"/>
          <w:lang w:val="en-US"/>
        </w:rPr>
      </w:pP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>Tilpasset opplæring</w:t>
      </w:r>
      <w:r w:rsidRPr="057C91E5">
        <w:rPr>
          <w:rFonts w:ascii="Calibri" w:eastAsia="Calibri" w:hAnsi="Calibri" w:cs="Calibri"/>
          <w:sz w:val="28"/>
          <w:szCs w:val="28"/>
          <w:lang w:val="en-US"/>
        </w:rPr>
        <w:t xml:space="preserve"> </w:t>
      </w:r>
    </w:p>
    <w:p w14:paraId="28FF8AF4" w14:textId="588E0332" w:rsidR="00A56AB7" w:rsidRDefault="3FAA759A" w:rsidP="057C91E5">
      <w:pPr>
        <w:pStyle w:val="Listeavsnitt"/>
        <w:numPr>
          <w:ilvl w:val="0"/>
          <w:numId w:val="5"/>
        </w:numPr>
        <w:spacing w:after="0"/>
        <w:ind w:left="340" w:right="-20"/>
        <w:rPr>
          <w:rFonts w:ascii="Calibri" w:eastAsia="Calibri" w:hAnsi="Calibri" w:cs="Calibri"/>
          <w:sz w:val="28"/>
          <w:szCs w:val="28"/>
        </w:rPr>
      </w:pP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>Utvikling av regnestrategier</w:t>
      </w:r>
      <w:r w:rsidRPr="057C91E5">
        <w:rPr>
          <w:rFonts w:ascii="Calibri" w:eastAsia="Calibri" w:hAnsi="Calibri" w:cs="Calibri"/>
          <w:sz w:val="28"/>
          <w:szCs w:val="28"/>
        </w:rPr>
        <w:t xml:space="preserve"> </w:t>
      </w:r>
    </w:p>
    <w:p w14:paraId="6BFFCB1D" w14:textId="7337BC05" w:rsidR="00A56AB7" w:rsidRDefault="3FAA759A" w:rsidP="057C91E5">
      <w:pPr>
        <w:pStyle w:val="Listeavsnitt"/>
        <w:numPr>
          <w:ilvl w:val="0"/>
          <w:numId w:val="5"/>
        </w:numPr>
        <w:spacing w:after="0"/>
        <w:ind w:left="340" w:right="-20"/>
        <w:rPr>
          <w:rFonts w:ascii="Calibri" w:eastAsia="Calibri" w:hAnsi="Calibri" w:cs="Calibri"/>
          <w:sz w:val="28"/>
          <w:szCs w:val="28"/>
        </w:rPr>
      </w:pP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>Stillasbygging</w:t>
      </w:r>
      <w:r w:rsidRPr="057C91E5">
        <w:rPr>
          <w:rFonts w:ascii="Calibri" w:eastAsia="Calibri" w:hAnsi="Calibri" w:cs="Calibri"/>
          <w:sz w:val="28"/>
          <w:szCs w:val="28"/>
        </w:rPr>
        <w:t xml:space="preserve"> </w:t>
      </w:r>
    </w:p>
    <w:p w14:paraId="6151F2C7" w14:textId="3B8C91F3" w:rsidR="00A56AB7" w:rsidRDefault="3FAA759A" w:rsidP="057C91E5">
      <w:pPr>
        <w:pStyle w:val="Listeavsnitt"/>
        <w:numPr>
          <w:ilvl w:val="0"/>
          <w:numId w:val="5"/>
        </w:numPr>
        <w:spacing w:after="0"/>
        <w:ind w:left="340" w:right="-20"/>
        <w:rPr>
          <w:rFonts w:ascii="Calibri" w:eastAsia="Calibri" w:hAnsi="Calibri" w:cs="Calibri"/>
          <w:sz w:val="28"/>
          <w:szCs w:val="28"/>
          <w:lang w:val="en-US"/>
        </w:rPr>
      </w:pP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Litteratur som ramme for skriving og </w:t>
      </w:r>
      <w:r w:rsidRPr="057C91E5">
        <w:rPr>
          <w:rFonts w:ascii="Calibri" w:eastAsia="Calibri" w:hAnsi="Calibri" w:cs="Calibri"/>
          <w:sz w:val="28"/>
          <w:szCs w:val="28"/>
        </w:rPr>
        <w:t>matematikk</w:t>
      </w:r>
      <w:r w:rsidRPr="057C91E5">
        <w:rPr>
          <w:rFonts w:ascii="Calibri" w:eastAsia="Calibri" w:hAnsi="Calibri" w:cs="Calibri"/>
          <w:sz w:val="28"/>
          <w:szCs w:val="28"/>
          <w:lang w:val="en-US"/>
        </w:rPr>
        <w:t xml:space="preserve"> </w:t>
      </w:r>
    </w:p>
    <w:p w14:paraId="0680C0C8" w14:textId="344C5949" w:rsidR="00A56AB7" w:rsidRDefault="3FAA759A" w:rsidP="057C91E5">
      <w:pPr>
        <w:pStyle w:val="Listeavsnitt"/>
        <w:numPr>
          <w:ilvl w:val="0"/>
          <w:numId w:val="5"/>
        </w:numPr>
        <w:spacing w:after="0"/>
        <w:ind w:left="340" w:right="-2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>Erfaringsutveksling</w:t>
      </w:r>
    </w:p>
    <w:p w14:paraId="51A79088" w14:textId="79A05CF9" w:rsidR="00A56AB7" w:rsidRDefault="00A56AB7" w:rsidP="057C91E5">
      <w:pPr>
        <w:rPr>
          <w:sz w:val="28"/>
          <w:szCs w:val="28"/>
        </w:rPr>
      </w:pPr>
    </w:p>
    <w:p w14:paraId="3A6A7B99" w14:textId="3C0973AD" w:rsidR="00A17A0A" w:rsidRPr="00A04D47" w:rsidRDefault="00A17A0A" w:rsidP="00B90CE9">
      <w:pPr>
        <w:rPr>
          <w:sz w:val="28"/>
          <w:szCs w:val="28"/>
        </w:rPr>
      </w:pPr>
      <w:r>
        <w:rPr>
          <w:sz w:val="28"/>
          <w:szCs w:val="28"/>
        </w:rPr>
        <w:t xml:space="preserve">Dere </w:t>
      </w:r>
      <w:r w:rsidR="00116530">
        <w:rPr>
          <w:sz w:val="28"/>
          <w:szCs w:val="28"/>
        </w:rPr>
        <w:t xml:space="preserve">får </w:t>
      </w:r>
      <w:r>
        <w:rPr>
          <w:sz w:val="28"/>
          <w:szCs w:val="28"/>
        </w:rPr>
        <w:t xml:space="preserve">servert lunsj denne dagen. </w:t>
      </w:r>
    </w:p>
    <w:p w14:paraId="2C330CF1" w14:textId="77777777" w:rsidR="00A04D47" w:rsidRPr="00A04D47" w:rsidRDefault="00A04D47" w:rsidP="02ED3099">
      <w:pPr>
        <w:rPr>
          <w:sz w:val="24"/>
          <w:szCs w:val="24"/>
        </w:rPr>
      </w:pPr>
    </w:p>
    <w:p w14:paraId="5D79CC81" w14:textId="2FCE992B" w:rsidR="006E2864" w:rsidRPr="00954AF9" w:rsidRDefault="006E2864" w:rsidP="00F774CC">
      <w:pPr>
        <w:spacing w:line="276" w:lineRule="auto"/>
        <w:rPr>
          <w:rFonts w:cstheme="minorHAnsi"/>
          <w:color w:val="2F5496" w:themeColor="accent1" w:themeShade="BF"/>
          <w:sz w:val="28"/>
          <w:szCs w:val="28"/>
        </w:rPr>
      </w:pPr>
      <w:r w:rsidRPr="00954AF9">
        <w:rPr>
          <w:rFonts w:cstheme="minorHAnsi"/>
          <w:color w:val="2F5496" w:themeColor="accent1" w:themeShade="BF"/>
          <w:sz w:val="28"/>
          <w:szCs w:val="28"/>
        </w:rPr>
        <w:t>M</w:t>
      </w:r>
      <w:r w:rsidR="72E2B9E6" w:rsidRPr="00954AF9">
        <w:rPr>
          <w:rFonts w:cstheme="minorHAnsi"/>
          <w:color w:val="2F5496" w:themeColor="accent1" w:themeShade="BF"/>
          <w:sz w:val="28"/>
          <w:szCs w:val="28"/>
        </w:rPr>
        <w:t xml:space="preserve">ellomarbeid til samling </w:t>
      </w:r>
      <w:r w:rsidR="57A4ABEB" w:rsidRPr="00954AF9">
        <w:rPr>
          <w:rFonts w:cstheme="minorHAnsi"/>
          <w:color w:val="2F5496" w:themeColor="accent1" w:themeShade="BF"/>
          <w:sz w:val="28"/>
          <w:szCs w:val="28"/>
        </w:rPr>
        <w:t>3</w:t>
      </w:r>
      <w:r w:rsidR="72E2B9E6" w:rsidRPr="00954AF9">
        <w:rPr>
          <w:rFonts w:cstheme="minorHAnsi"/>
          <w:color w:val="2F5496" w:themeColor="accent1" w:themeShade="BF"/>
          <w:sz w:val="28"/>
          <w:szCs w:val="28"/>
        </w:rPr>
        <w:t xml:space="preserve">: </w:t>
      </w:r>
    </w:p>
    <w:p w14:paraId="12BE21B2" w14:textId="4022FD78" w:rsidR="3898C071" w:rsidRDefault="4B768460" w:rsidP="057C91E5">
      <w:pPr>
        <w:spacing w:before="150" w:after="0" w:line="216" w:lineRule="auto"/>
        <w:ind w:left="-20" w:right="-2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57C91E5">
        <w:rPr>
          <w:rFonts w:ascii="Arial" w:eastAsia="Arial" w:hAnsi="Arial" w:cs="Arial"/>
          <w:sz w:val="28"/>
          <w:szCs w:val="28"/>
        </w:rPr>
        <w:t xml:space="preserve">• </w:t>
      </w: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Planlegg og gjennomfør aktiviteter som er meningsfulle og som bidrar til utvikling av begreper (både i matematikk og skriving). Bruk gjerne eksempler fra samlinga. </w:t>
      </w:r>
    </w:p>
    <w:p w14:paraId="08A39893" w14:textId="63EED615" w:rsidR="3898C071" w:rsidRDefault="4B768460" w:rsidP="057C91E5">
      <w:pPr>
        <w:spacing w:before="150" w:after="0" w:line="216" w:lineRule="auto"/>
        <w:ind w:left="-20" w:right="-2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57C91E5">
        <w:rPr>
          <w:rFonts w:ascii="Arial" w:eastAsia="Arial" w:hAnsi="Arial" w:cs="Arial"/>
          <w:sz w:val="28"/>
          <w:szCs w:val="28"/>
        </w:rPr>
        <w:t xml:space="preserve">• </w:t>
      </w: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>Ta med konkrete eksempler fra utprøvinga på neste samling.</w:t>
      </w:r>
    </w:p>
    <w:p w14:paraId="0CC9D56D" w14:textId="40E406B1" w:rsidR="3898C071" w:rsidRDefault="4B768460" w:rsidP="057C91E5">
      <w:pPr>
        <w:spacing w:before="150" w:after="0" w:line="216" w:lineRule="auto"/>
        <w:ind w:left="-20" w:right="-2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057C91E5">
        <w:rPr>
          <w:rFonts w:ascii="Arial" w:eastAsia="Arial" w:hAnsi="Arial" w:cs="Arial"/>
          <w:sz w:val="28"/>
          <w:szCs w:val="28"/>
        </w:rPr>
        <w:t xml:space="preserve">• </w:t>
      </w: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Les artikkelen </w:t>
      </w:r>
      <w:r w:rsidRPr="057C91E5">
        <w:rPr>
          <w:rFonts w:ascii="Calibri" w:eastAsia="Calibri" w:hAnsi="Calibri" w:cs="Calibri"/>
          <w:i/>
          <w:iCs/>
          <w:color w:val="000000" w:themeColor="text1"/>
          <w:sz w:val="28"/>
          <w:szCs w:val="28"/>
        </w:rPr>
        <w:t xml:space="preserve">Begrepslæring og begrepsforståelse i matematikk </w:t>
      </w:r>
      <w:r w:rsidRPr="057C91E5">
        <w:rPr>
          <w:rFonts w:ascii="Calibri" w:eastAsia="Calibri" w:hAnsi="Calibri" w:cs="Calibri"/>
          <w:color w:val="000000" w:themeColor="text1"/>
          <w:sz w:val="28"/>
          <w:szCs w:val="28"/>
        </w:rPr>
        <w:t>(Stengrundet &amp; Valbekmo, 2019)</w:t>
      </w:r>
    </w:p>
    <w:p w14:paraId="653BAFF8" w14:textId="2CE735D8" w:rsidR="3898C071" w:rsidRDefault="3898C071" w:rsidP="057C91E5">
      <w:pPr>
        <w:rPr>
          <w:color w:val="2F5496" w:themeColor="accent1" w:themeShade="BF"/>
          <w:sz w:val="28"/>
          <w:szCs w:val="28"/>
        </w:rPr>
      </w:pPr>
    </w:p>
    <w:p w14:paraId="57003569" w14:textId="5BEB8713" w:rsidR="003E132A" w:rsidRPr="003958B7" w:rsidRDefault="003E132A" w:rsidP="02ED3099">
      <w:pPr>
        <w:rPr>
          <w:sz w:val="24"/>
          <w:szCs w:val="24"/>
        </w:rPr>
      </w:pPr>
    </w:p>
    <w:p w14:paraId="7AF6AA84" w14:textId="54A51E12" w:rsidR="6BE3F60D" w:rsidRPr="00A04D47" w:rsidRDefault="1D84B48D" w:rsidP="02ED3099">
      <w:pPr>
        <w:rPr>
          <w:sz w:val="28"/>
          <w:szCs w:val="28"/>
        </w:rPr>
      </w:pPr>
      <w:r w:rsidRPr="02ED3099">
        <w:rPr>
          <w:sz w:val="28"/>
          <w:szCs w:val="28"/>
        </w:rPr>
        <w:t>V</w:t>
      </w:r>
      <w:r w:rsidR="6BE3F60D" w:rsidRPr="02ED3099">
        <w:rPr>
          <w:sz w:val="28"/>
          <w:szCs w:val="28"/>
        </w:rPr>
        <w:t>ennlig hilsen</w:t>
      </w:r>
    </w:p>
    <w:p w14:paraId="2F59EAD3" w14:textId="1425F316" w:rsidR="6BE3F60D" w:rsidRPr="00A04D47" w:rsidRDefault="7BC5F641" w:rsidP="2CF1639B">
      <w:pPr>
        <w:rPr>
          <w:sz w:val="26"/>
          <w:szCs w:val="26"/>
          <w:lang w:val="nn-NO"/>
        </w:rPr>
      </w:pPr>
      <w:r w:rsidRPr="057C91E5">
        <w:rPr>
          <w:sz w:val="26"/>
          <w:szCs w:val="26"/>
          <w:lang w:val="nn-NO"/>
        </w:rPr>
        <w:t>Olaug Svingen</w:t>
      </w:r>
      <w:r w:rsidR="0056709F" w:rsidRPr="057C91E5">
        <w:rPr>
          <w:sz w:val="26"/>
          <w:szCs w:val="26"/>
          <w:lang w:val="nn-NO"/>
        </w:rPr>
        <w:t xml:space="preserve"> </w:t>
      </w:r>
      <w:r w:rsidR="006E2864" w:rsidRPr="057C91E5">
        <w:rPr>
          <w:sz w:val="26"/>
          <w:szCs w:val="26"/>
          <w:lang w:val="nn-NO"/>
        </w:rPr>
        <w:t xml:space="preserve">(Matematikksenteret) og Iris </w:t>
      </w:r>
      <w:r w:rsidR="0056709F" w:rsidRPr="057C91E5">
        <w:rPr>
          <w:sz w:val="26"/>
          <w:szCs w:val="26"/>
          <w:lang w:val="nn-NO"/>
        </w:rPr>
        <w:t xml:space="preserve">Hansson Myran </w:t>
      </w:r>
      <w:r w:rsidR="006E2864" w:rsidRPr="057C91E5">
        <w:rPr>
          <w:sz w:val="26"/>
          <w:szCs w:val="26"/>
          <w:lang w:val="nn-NO"/>
        </w:rPr>
        <w:t>(Skrivesenteret)</w:t>
      </w:r>
    </w:p>
    <w:p w14:paraId="73F6A3A8" w14:textId="2D2B7096" w:rsidR="25A6CFE0" w:rsidRPr="003E132A" w:rsidRDefault="25A6CFE0" w:rsidP="2627047A">
      <w:pPr>
        <w:jc w:val="center"/>
      </w:pPr>
    </w:p>
    <w:sectPr w:rsidR="25A6CFE0" w:rsidRPr="003E132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2BFCC" w14:textId="77777777" w:rsidR="005521EB" w:rsidRDefault="005521EB">
      <w:pPr>
        <w:spacing w:after="0" w:line="240" w:lineRule="auto"/>
      </w:pPr>
      <w:r>
        <w:separator/>
      </w:r>
    </w:p>
  </w:endnote>
  <w:endnote w:type="continuationSeparator" w:id="0">
    <w:p w14:paraId="513D1922" w14:textId="77777777" w:rsidR="005521EB" w:rsidRDefault="005521EB">
      <w:pPr>
        <w:spacing w:after="0" w:line="240" w:lineRule="auto"/>
      </w:pPr>
      <w:r>
        <w:continuationSeparator/>
      </w:r>
    </w:p>
  </w:endnote>
  <w:endnote w:type="continuationNotice" w:id="1">
    <w:p w14:paraId="290930E9" w14:textId="77777777" w:rsidR="005521EB" w:rsidRDefault="00552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AEFD5" w14:textId="77777777" w:rsidR="008E74EA" w:rsidRDefault="008E74EA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06EA7" w14:textId="75B5769F" w:rsidR="008E74EA" w:rsidRDefault="008E74EA">
    <w:pPr>
      <w:pStyle w:val="Bunntekst"/>
    </w:pPr>
    <w:r w:rsidRPr="008E74EA">
      <w:rPr>
        <w:noProof/>
      </w:rPr>
      <w:drawing>
        <wp:inline distT="0" distB="0" distL="0" distR="0" wp14:anchorId="64FEE709" wp14:editId="468C5ADC">
          <wp:extent cx="5731510" cy="447675"/>
          <wp:effectExtent l="0" t="0" r="0" b="0"/>
          <wp:docPr id="9" name="Bilde 9">
            <a:extLst xmlns:a="http://schemas.openxmlformats.org/drawingml/2006/main">
              <a:ext uri="{FF2B5EF4-FFF2-40B4-BE49-F238E27FC236}">
                <a16:creationId xmlns:a16="http://schemas.microsoft.com/office/drawing/2014/main" id="{3EDF0537-92C2-DA41-A2CB-D851F2E968B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ilde 8">
                    <a:extLst>
                      <a:ext uri="{FF2B5EF4-FFF2-40B4-BE49-F238E27FC236}">
                        <a16:creationId xmlns:a16="http://schemas.microsoft.com/office/drawing/2014/main" id="{3EDF0537-92C2-DA41-A2CB-D851F2E968B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47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21C16A" w14:textId="0974453A" w:rsidR="772B3957" w:rsidRDefault="772B3957" w:rsidP="772B3957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85EA8" w14:textId="77777777" w:rsidR="008E74EA" w:rsidRDefault="008E74EA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60123" w14:textId="77777777" w:rsidR="005521EB" w:rsidRDefault="005521EB">
      <w:pPr>
        <w:spacing w:after="0" w:line="240" w:lineRule="auto"/>
      </w:pPr>
      <w:r>
        <w:separator/>
      </w:r>
    </w:p>
  </w:footnote>
  <w:footnote w:type="continuationSeparator" w:id="0">
    <w:p w14:paraId="12DBCB13" w14:textId="77777777" w:rsidR="005521EB" w:rsidRDefault="005521EB">
      <w:pPr>
        <w:spacing w:after="0" w:line="240" w:lineRule="auto"/>
      </w:pPr>
      <w:r>
        <w:continuationSeparator/>
      </w:r>
    </w:p>
  </w:footnote>
  <w:footnote w:type="continuationNotice" w:id="1">
    <w:p w14:paraId="49D1D931" w14:textId="77777777" w:rsidR="005521EB" w:rsidRDefault="005521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35523" w14:textId="77777777" w:rsidR="008E74EA" w:rsidRDefault="008E74E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2CB6A" w14:textId="77777777" w:rsidR="008E74EA" w:rsidRDefault="008E74EA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C539" w14:textId="77777777" w:rsidR="008E74EA" w:rsidRDefault="008E74EA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A165"/>
    <w:multiLevelType w:val="hybridMultilevel"/>
    <w:tmpl w:val="10284344"/>
    <w:lvl w:ilvl="0" w:tplc="1A34A16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6D8AD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A08A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3842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054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2603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23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4AD8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C4C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1C632"/>
    <w:multiLevelType w:val="hybridMultilevel"/>
    <w:tmpl w:val="3BD021CA"/>
    <w:lvl w:ilvl="0" w:tplc="CBDAED2A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06BA85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8490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04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F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84A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565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5A21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E25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0299C"/>
    <w:multiLevelType w:val="hybridMultilevel"/>
    <w:tmpl w:val="67BC28D6"/>
    <w:lvl w:ilvl="0" w:tplc="ECA4DA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B9EA7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76BB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AC69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7A63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121B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20A3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927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143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136C5"/>
    <w:multiLevelType w:val="multilevel"/>
    <w:tmpl w:val="A4109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CA4111"/>
    <w:multiLevelType w:val="hybridMultilevel"/>
    <w:tmpl w:val="C87CD29C"/>
    <w:lvl w:ilvl="0" w:tplc="33D60CCC">
      <w:start w:val="1"/>
      <w:numFmt w:val="decimal"/>
      <w:lvlText w:val="%1."/>
      <w:lvlJc w:val="left"/>
      <w:pPr>
        <w:ind w:left="720" w:hanging="360"/>
      </w:pPr>
    </w:lvl>
    <w:lvl w:ilvl="1" w:tplc="28F6F0DA">
      <w:start w:val="1"/>
      <w:numFmt w:val="lowerLetter"/>
      <w:lvlText w:val="%2."/>
      <w:lvlJc w:val="left"/>
      <w:pPr>
        <w:ind w:left="1440" w:hanging="360"/>
      </w:pPr>
    </w:lvl>
    <w:lvl w:ilvl="2" w:tplc="90CA0C14">
      <w:start w:val="1"/>
      <w:numFmt w:val="lowerRoman"/>
      <w:lvlText w:val="%3."/>
      <w:lvlJc w:val="right"/>
      <w:pPr>
        <w:ind w:left="2160" w:hanging="180"/>
      </w:pPr>
    </w:lvl>
    <w:lvl w:ilvl="3" w:tplc="CC42BCFE">
      <w:start w:val="1"/>
      <w:numFmt w:val="decimal"/>
      <w:lvlText w:val="%4."/>
      <w:lvlJc w:val="left"/>
      <w:pPr>
        <w:ind w:left="2880" w:hanging="360"/>
      </w:pPr>
    </w:lvl>
    <w:lvl w:ilvl="4" w:tplc="10F8475C">
      <w:start w:val="1"/>
      <w:numFmt w:val="lowerLetter"/>
      <w:lvlText w:val="%5."/>
      <w:lvlJc w:val="left"/>
      <w:pPr>
        <w:ind w:left="3600" w:hanging="360"/>
      </w:pPr>
    </w:lvl>
    <w:lvl w:ilvl="5" w:tplc="EC2AC5E6">
      <w:start w:val="1"/>
      <w:numFmt w:val="lowerRoman"/>
      <w:lvlText w:val="%6."/>
      <w:lvlJc w:val="right"/>
      <w:pPr>
        <w:ind w:left="4320" w:hanging="180"/>
      </w:pPr>
    </w:lvl>
    <w:lvl w:ilvl="6" w:tplc="B4104CC6">
      <w:start w:val="1"/>
      <w:numFmt w:val="decimal"/>
      <w:lvlText w:val="%7."/>
      <w:lvlJc w:val="left"/>
      <w:pPr>
        <w:ind w:left="5040" w:hanging="360"/>
      </w:pPr>
    </w:lvl>
    <w:lvl w:ilvl="7" w:tplc="9AE49F62">
      <w:start w:val="1"/>
      <w:numFmt w:val="lowerLetter"/>
      <w:lvlText w:val="%8."/>
      <w:lvlJc w:val="left"/>
      <w:pPr>
        <w:ind w:left="5760" w:hanging="360"/>
      </w:pPr>
    </w:lvl>
    <w:lvl w:ilvl="8" w:tplc="20DCF02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D509E"/>
    <w:multiLevelType w:val="hybridMultilevel"/>
    <w:tmpl w:val="002A8312"/>
    <w:lvl w:ilvl="0" w:tplc="CC6A9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60D7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CED2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C846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2026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EE4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C48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FEA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BC03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F630AB0"/>
    <w:multiLevelType w:val="hybridMultilevel"/>
    <w:tmpl w:val="6EB46A40"/>
    <w:lvl w:ilvl="0" w:tplc="71C61D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9656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1694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D251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6AC0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B20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FCAA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809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A627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3D04D68"/>
    <w:multiLevelType w:val="hybridMultilevel"/>
    <w:tmpl w:val="C9CACF54"/>
    <w:lvl w:ilvl="0" w:tplc="75C2F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0013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B48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E00B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0AB9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62D7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204B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FAB5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B804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5022D"/>
    <w:multiLevelType w:val="multilevel"/>
    <w:tmpl w:val="667E8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47D13C8"/>
    <w:multiLevelType w:val="multilevel"/>
    <w:tmpl w:val="05B8B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5303A8A"/>
    <w:multiLevelType w:val="multilevel"/>
    <w:tmpl w:val="19DE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F5DDC5C"/>
    <w:multiLevelType w:val="hybridMultilevel"/>
    <w:tmpl w:val="DCD6BB54"/>
    <w:lvl w:ilvl="0" w:tplc="1DBC33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6898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32E9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76A4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3C7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66E6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4C5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80FA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92A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8C0481"/>
    <w:multiLevelType w:val="hybridMultilevel"/>
    <w:tmpl w:val="C4C4342A"/>
    <w:lvl w:ilvl="0" w:tplc="865E3A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2824E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96C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7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C6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949E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5A58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4A71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760D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EB6BB5"/>
    <w:multiLevelType w:val="hybridMultilevel"/>
    <w:tmpl w:val="1F4864D2"/>
    <w:lvl w:ilvl="0" w:tplc="56E27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EAF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28AB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C24A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166E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62C4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A6B6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B8A1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282F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33D440"/>
    <w:multiLevelType w:val="hybridMultilevel"/>
    <w:tmpl w:val="1054B224"/>
    <w:lvl w:ilvl="0" w:tplc="817CF5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06EC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069F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8F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8C66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44C8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F8B7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032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464C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8769FD"/>
    <w:multiLevelType w:val="hybridMultilevel"/>
    <w:tmpl w:val="7578E966"/>
    <w:lvl w:ilvl="0" w:tplc="990A8932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9C859F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05A75E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380A3E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346DBA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8E2152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1B4403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31E09C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52A6A4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34054793">
    <w:abstractNumId w:val="2"/>
  </w:num>
  <w:num w:numId="2" w16cid:durableId="717628708">
    <w:abstractNumId w:val="12"/>
  </w:num>
  <w:num w:numId="3" w16cid:durableId="130707229">
    <w:abstractNumId w:val="0"/>
  </w:num>
  <w:num w:numId="4" w16cid:durableId="1101418470">
    <w:abstractNumId w:val="14"/>
  </w:num>
  <w:num w:numId="5" w16cid:durableId="886453823">
    <w:abstractNumId w:val="15"/>
  </w:num>
  <w:num w:numId="6" w16cid:durableId="465127054">
    <w:abstractNumId w:val="11"/>
  </w:num>
  <w:num w:numId="7" w16cid:durableId="501972894">
    <w:abstractNumId w:val="1"/>
  </w:num>
  <w:num w:numId="8" w16cid:durableId="1396659352">
    <w:abstractNumId w:val="13"/>
  </w:num>
  <w:num w:numId="9" w16cid:durableId="1183662571">
    <w:abstractNumId w:val="7"/>
  </w:num>
  <w:num w:numId="10" w16cid:durableId="1000696386">
    <w:abstractNumId w:val="4"/>
  </w:num>
  <w:num w:numId="11" w16cid:durableId="1554388568">
    <w:abstractNumId w:val="5"/>
  </w:num>
  <w:num w:numId="12" w16cid:durableId="794564084">
    <w:abstractNumId w:val="6"/>
  </w:num>
  <w:num w:numId="13" w16cid:durableId="367529475">
    <w:abstractNumId w:val="9"/>
  </w:num>
  <w:num w:numId="14" w16cid:durableId="1709333973">
    <w:abstractNumId w:val="3"/>
  </w:num>
  <w:num w:numId="15" w16cid:durableId="1383555430">
    <w:abstractNumId w:val="10"/>
  </w:num>
  <w:num w:numId="16" w16cid:durableId="9036113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DKzMDE2NzW1tDRQ0lEKTi0uzszPAykwrAUAHJRgJiwAAAA="/>
  </w:docVars>
  <w:rsids>
    <w:rsidRoot w:val="0963A3CC"/>
    <w:rsid w:val="0004050E"/>
    <w:rsid w:val="000445AC"/>
    <w:rsid w:val="00051227"/>
    <w:rsid w:val="000A5430"/>
    <w:rsid w:val="000D2BB1"/>
    <w:rsid w:val="000E45C1"/>
    <w:rsid w:val="00107C7A"/>
    <w:rsid w:val="00116530"/>
    <w:rsid w:val="00146372"/>
    <w:rsid w:val="0017362A"/>
    <w:rsid w:val="001847A2"/>
    <w:rsid w:val="001C5EA4"/>
    <w:rsid w:val="002035F2"/>
    <w:rsid w:val="00286550"/>
    <w:rsid w:val="002C3B50"/>
    <w:rsid w:val="002C7675"/>
    <w:rsid w:val="002E1EA7"/>
    <w:rsid w:val="003773FC"/>
    <w:rsid w:val="003837E2"/>
    <w:rsid w:val="003958B7"/>
    <w:rsid w:val="003D0D73"/>
    <w:rsid w:val="003D0DD9"/>
    <w:rsid w:val="003E132A"/>
    <w:rsid w:val="003E19B6"/>
    <w:rsid w:val="00437B70"/>
    <w:rsid w:val="00501C9C"/>
    <w:rsid w:val="00503FCE"/>
    <w:rsid w:val="005103E4"/>
    <w:rsid w:val="00513378"/>
    <w:rsid w:val="005443C9"/>
    <w:rsid w:val="00547146"/>
    <w:rsid w:val="005521EB"/>
    <w:rsid w:val="00552F64"/>
    <w:rsid w:val="0056709F"/>
    <w:rsid w:val="006277F7"/>
    <w:rsid w:val="006600BE"/>
    <w:rsid w:val="00691261"/>
    <w:rsid w:val="006A311D"/>
    <w:rsid w:val="006D47B5"/>
    <w:rsid w:val="006E2864"/>
    <w:rsid w:val="0073663D"/>
    <w:rsid w:val="0075726B"/>
    <w:rsid w:val="00784EEE"/>
    <w:rsid w:val="007A3CB4"/>
    <w:rsid w:val="007E56F1"/>
    <w:rsid w:val="007E7F7A"/>
    <w:rsid w:val="00800243"/>
    <w:rsid w:val="0083473A"/>
    <w:rsid w:val="00844D84"/>
    <w:rsid w:val="008555E5"/>
    <w:rsid w:val="00866298"/>
    <w:rsid w:val="008A42EC"/>
    <w:rsid w:val="008C640B"/>
    <w:rsid w:val="008E74EA"/>
    <w:rsid w:val="0090426C"/>
    <w:rsid w:val="009259A1"/>
    <w:rsid w:val="00954AF9"/>
    <w:rsid w:val="0099010B"/>
    <w:rsid w:val="00993282"/>
    <w:rsid w:val="009C1721"/>
    <w:rsid w:val="009C67F6"/>
    <w:rsid w:val="00A04D47"/>
    <w:rsid w:val="00A17A0A"/>
    <w:rsid w:val="00A56AB7"/>
    <w:rsid w:val="00A95B2C"/>
    <w:rsid w:val="00AF2B89"/>
    <w:rsid w:val="00B543F4"/>
    <w:rsid w:val="00B81281"/>
    <w:rsid w:val="00B8496F"/>
    <w:rsid w:val="00B87742"/>
    <w:rsid w:val="00B90CE9"/>
    <w:rsid w:val="00BA282B"/>
    <w:rsid w:val="00BB4791"/>
    <w:rsid w:val="00BC791E"/>
    <w:rsid w:val="00C056F1"/>
    <w:rsid w:val="00C74D2D"/>
    <w:rsid w:val="00D82B1D"/>
    <w:rsid w:val="00D94488"/>
    <w:rsid w:val="00DB58D5"/>
    <w:rsid w:val="00E04574"/>
    <w:rsid w:val="00E8064C"/>
    <w:rsid w:val="00EC0DE8"/>
    <w:rsid w:val="00EF4BB2"/>
    <w:rsid w:val="00F774CC"/>
    <w:rsid w:val="00FA55F3"/>
    <w:rsid w:val="02AB0ED9"/>
    <w:rsid w:val="02ED3099"/>
    <w:rsid w:val="037D40F8"/>
    <w:rsid w:val="0400F896"/>
    <w:rsid w:val="0489B7A0"/>
    <w:rsid w:val="057C91E5"/>
    <w:rsid w:val="05D11EE5"/>
    <w:rsid w:val="05DE737F"/>
    <w:rsid w:val="06599CDC"/>
    <w:rsid w:val="06DA5BC3"/>
    <w:rsid w:val="0774EAC3"/>
    <w:rsid w:val="0963A3CC"/>
    <w:rsid w:val="09CC63AF"/>
    <w:rsid w:val="0A186EC7"/>
    <w:rsid w:val="0A3A397A"/>
    <w:rsid w:val="0B9F9553"/>
    <w:rsid w:val="0D8D647D"/>
    <w:rsid w:val="0DAECD66"/>
    <w:rsid w:val="0E1536E3"/>
    <w:rsid w:val="10B93602"/>
    <w:rsid w:val="119C0602"/>
    <w:rsid w:val="1240A0EB"/>
    <w:rsid w:val="13182DFA"/>
    <w:rsid w:val="15ABB2F3"/>
    <w:rsid w:val="15FDA74A"/>
    <w:rsid w:val="17706634"/>
    <w:rsid w:val="17775283"/>
    <w:rsid w:val="18BEB876"/>
    <w:rsid w:val="199CF7DD"/>
    <w:rsid w:val="19EB9390"/>
    <w:rsid w:val="1A68B2A3"/>
    <w:rsid w:val="1B1F4E8B"/>
    <w:rsid w:val="1D84B48D"/>
    <w:rsid w:val="209FBC93"/>
    <w:rsid w:val="228503F7"/>
    <w:rsid w:val="22BC9705"/>
    <w:rsid w:val="230DCCCA"/>
    <w:rsid w:val="23E4AE9C"/>
    <w:rsid w:val="24A99D2B"/>
    <w:rsid w:val="24E692B7"/>
    <w:rsid w:val="2514B193"/>
    <w:rsid w:val="25A6CFE0"/>
    <w:rsid w:val="25C31636"/>
    <w:rsid w:val="2627047A"/>
    <w:rsid w:val="29E65B54"/>
    <w:rsid w:val="2B69B144"/>
    <w:rsid w:val="2BC0B97E"/>
    <w:rsid w:val="2CF1639B"/>
    <w:rsid w:val="2EDD93CD"/>
    <w:rsid w:val="2FF69FCA"/>
    <w:rsid w:val="311897A7"/>
    <w:rsid w:val="314AFF46"/>
    <w:rsid w:val="32A6B0CC"/>
    <w:rsid w:val="32FEDFB6"/>
    <w:rsid w:val="33D789E0"/>
    <w:rsid w:val="34E35514"/>
    <w:rsid w:val="36076C45"/>
    <w:rsid w:val="36F711ED"/>
    <w:rsid w:val="3737B3DF"/>
    <w:rsid w:val="3898C071"/>
    <w:rsid w:val="39809272"/>
    <w:rsid w:val="3AAB0838"/>
    <w:rsid w:val="3B566E63"/>
    <w:rsid w:val="3FAA759A"/>
    <w:rsid w:val="402F1242"/>
    <w:rsid w:val="408074A7"/>
    <w:rsid w:val="41701655"/>
    <w:rsid w:val="42A23B00"/>
    <w:rsid w:val="4460C141"/>
    <w:rsid w:val="45CE6BFB"/>
    <w:rsid w:val="47229AC4"/>
    <w:rsid w:val="47577F91"/>
    <w:rsid w:val="48040EEC"/>
    <w:rsid w:val="493D9473"/>
    <w:rsid w:val="49E2EA24"/>
    <w:rsid w:val="4B768460"/>
    <w:rsid w:val="4EAE2B08"/>
    <w:rsid w:val="4F5D85AB"/>
    <w:rsid w:val="5140773B"/>
    <w:rsid w:val="52A057B5"/>
    <w:rsid w:val="536A8B6C"/>
    <w:rsid w:val="5601AB65"/>
    <w:rsid w:val="56234F75"/>
    <w:rsid w:val="575138A9"/>
    <w:rsid w:val="57A4ABEB"/>
    <w:rsid w:val="589C6898"/>
    <w:rsid w:val="596BEADB"/>
    <w:rsid w:val="59CD5A5A"/>
    <w:rsid w:val="5A32FC66"/>
    <w:rsid w:val="5D714264"/>
    <w:rsid w:val="5ED3231C"/>
    <w:rsid w:val="603F50DB"/>
    <w:rsid w:val="6105A137"/>
    <w:rsid w:val="61F6CEAC"/>
    <w:rsid w:val="646C703C"/>
    <w:rsid w:val="65EC381A"/>
    <w:rsid w:val="685B1F66"/>
    <w:rsid w:val="690A05D9"/>
    <w:rsid w:val="69F96966"/>
    <w:rsid w:val="6A3E0F00"/>
    <w:rsid w:val="6AF7BAE5"/>
    <w:rsid w:val="6BE3F60D"/>
    <w:rsid w:val="6C9FCEC1"/>
    <w:rsid w:val="6D9DB471"/>
    <w:rsid w:val="6FD29C02"/>
    <w:rsid w:val="703BF8AB"/>
    <w:rsid w:val="7107F4AC"/>
    <w:rsid w:val="72E2B9E6"/>
    <w:rsid w:val="73D21D73"/>
    <w:rsid w:val="76B0C3F3"/>
    <w:rsid w:val="772B3957"/>
    <w:rsid w:val="7A334DB0"/>
    <w:rsid w:val="7B00D684"/>
    <w:rsid w:val="7B1967E8"/>
    <w:rsid w:val="7BC5F641"/>
    <w:rsid w:val="7D07F266"/>
    <w:rsid w:val="7DA4E46A"/>
    <w:rsid w:val="7E9DA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63A3CC"/>
  <w15:chartTrackingRefBased/>
  <w15:docId w15:val="{628A4D04-3B70-0246-8E50-6175DFFC2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pPr>
      <w:ind w:left="720"/>
      <w:contextualSpacing/>
    </w:pPr>
  </w:style>
  <w:style w:type="character" w:customStyle="1" w:styleId="Overskrift1Tegn">
    <w:name w:val="Overskrift 1 Tegn"/>
    <w:basedOn w:val="Standardskriftforavsnitt"/>
    <w:link w:val="Overskrift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lrutenett">
    <w:name w:val="Table Grid"/>
    <w:basedOn w:val="Vanligtabel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opptekstTegn">
    <w:name w:val="Topptekst Tegn"/>
    <w:basedOn w:val="Standardskriftforavsnitt"/>
    <w:link w:val="Topptekst"/>
    <w:uiPriority w:val="99"/>
  </w:style>
  <w:style w:type="paragraph" w:styleId="Topptekst">
    <w:name w:val="header"/>
    <w:basedOn w:val="Normal"/>
    <w:link w:val="TopptekstTegn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</w:style>
  <w:style w:type="paragraph" w:styleId="Bunntekst">
    <w:name w:val="footer"/>
    <w:basedOn w:val="Normal"/>
    <w:link w:val="BunntekstTegn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paragraph">
    <w:name w:val="paragraph"/>
    <w:basedOn w:val="Normal"/>
    <w:rsid w:val="00E045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normaltextrun">
    <w:name w:val="normaltextrun"/>
    <w:basedOn w:val="Standardskriftforavsnitt"/>
    <w:rsid w:val="00E04574"/>
  </w:style>
  <w:style w:type="character" w:customStyle="1" w:styleId="eop">
    <w:name w:val="eop"/>
    <w:basedOn w:val="Standardskriftforavsnitt"/>
    <w:rsid w:val="00E04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28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4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5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89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22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0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838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3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85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c8ce27-f6aa-4f3f-98a1-3c00fca2d069" xsi:nil="true"/>
    <lcf76f155ced4ddcb4097134ff3c332f xmlns="ace3e1eb-e688-4f48-9941-69caea9647c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C8492F623B94BB97253B7E41F019A" ma:contentTypeVersion="18" ma:contentTypeDescription="Create a new document." ma:contentTypeScope="" ma:versionID="2408a428936b76bd856fc9003e7d522f">
  <xsd:schema xmlns:xsd="http://www.w3.org/2001/XMLSchema" xmlns:xs="http://www.w3.org/2001/XMLSchema" xmlns:p="http://schemas.microsoft.com/office/2006/metadata/properties" xmlns:ns2="ace3e1eb-e688-4f48-9941-69caea9647c1" xmlns:ns3="9cc8ce27-f6aa-4f3f-98a1-3c00fca2d069" targetNamespace="http://schemas.microsoft.com/office/2006/metadata/properties" ma:root="true" ma:fieldsID="0815e7cd9d063ce579a16e53aff26da9" ns2:_="" ns3:_="">
    <xsd:import namespace="ace3e1eb-e688-4f48-9941-69caea9647c1"/>
    <xsd:import namespace="9cc8ce27-f6aa-4f3f-98a1-3c00fca2d0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e3e1eb-e688-4f48-9941-69caea964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e7bc199-5fe5-462f-a3d8-26f806c1f4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8ce27-f6aa-4f3f-98a1-3c00fca2d06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afcfee-6492-476c-972a-2e8745e5e3e0}" ma:internalName="TaxCatchAll" ma:showField="CatchAllData" ma:web="9cc8ce27-f6aa-4f3f-98a1-3c00fca2d0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044F1B-2AED-40EF-BEDD-E438A412F2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3341E1-288C-41B0-8FBF-FD6B45BE1B22}">
  <ds:schemaRefs>
    <ds:schemaRef ds:uri="http://schemas.microsoft.com/office/2006/metadata/properties"/>
    <ds:schemaRef ds:uri="http://schemas.microsoft.com/office/infopath/2007/PartnerControls"/>
    <ds:schemaRef ds:uri="9cc8ce27-f6aa-4f3f-98a1-3c00fca2d069"/>
    <ds:schemaRef ds:uri="ace3e1eb-e688-4f48-9941-69caea9647c1"/>
  </ds:schemaRefs>
</ds:datastoreItem>
</file>

<file path=customXml/itemProps3.xml><?xml version="1.0" encoding="utf-8"?>
<ds:datastoreItem xmlns:ds="http://schemas.openxmlformats.org/officeDocument/2006/customXml" ds:itemID="{1CF8810D-C6EB-4A3D-9C8C-16802BF1E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e3e1eb-e688-4f48-9941-69caea9647c1"/>
    <ds:schemaRef ds:uri="9cc8ce27-f6aa-4f3f-98a1-3c00fca2d0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</Words>
  <Characters>718</Characters>
  <Application>Microsoft Office Word</Application>
  <DocSecurity>0</DocSecurity>
  <Lines>5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ug Ellen Lona Svingen</dc:creator>
  <cp:keywords/>
  <dc:description/>
  <cp:lastModifiedBy>Hilde Brandegg</cp:lastModifiedBy>
  <cp:revision>5</cp:revision>
  <dcterms:created xsi:type="dcterms:W3CDTF">2023-11-24T12:44:00Z</dcterms:created>
  <dcterms:modified xsi:type="dcterms:W3CDTF">2024-03-0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C8492F623B94BB97253B7E41F019A</vt:lpwstr>
  </property>
  <property fmtid="{D5CDD505-2E9C-101B-9397-08002B2CF9AE}" pid="3" name="MediaServiceImageTags">
    <vt:lpwstr/>
  </property>
</Properties>
</file>